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สุขศึกษาและพลศึกษา</w:t>
      </w:r>
      <w:r>
        <w:t xml:space="preserve"> </w:t>
      </w:r>
      <w:r>
        <w:t xml:space="preserve">หน่วยที่</w:t>
      </w:r>
      <w:r>
        <w:t xml:space="preserve"> </w:t>
      </w:r>
      <w:r>
        <w:t xml:space="preserve">4_๑</w:t>
      </w:r>
      <w:r>
        <w:t xml:space="preserve"> </w:t>
      </w:r>
      <w:r>
        <w:t xml:space="preserve">มลพิษสิ่งแวดล้อม</w:t>
      </w:r>
      <w:r>
        <w:t xml:space="preserve"> </w:t>
      </w:r>
      <w:r>
        <w:t xml:space="preserve">30</w:t>
      </w:r>
      <w:r>
        <w:t xml:space="preserve"> </w:t>
      </w:r>
      <w:r>
        <w:t xml:space="preserve">ธ.ค.</w:t>
      </w:r>
      <w:r>
        <w:t xml:space="preserve"> </w:t>
      </w:r>
      <w:r>
        <w:t xml:space="preserve">64</w:t>
      </w:r>
      <w:r>
        <w:t xml:space="preserve"> </w:t>
      </w:r>
      <w:r>
        <w:t xml:space="preserve">(มีใบงาน)</w:t>
      </w:r>
    </w:p>
    <w:p>
      <w:pPr>
        <w:pStyle w:val="Date"/>
      </w:pPr>
      <w:r>
        <w:t xml:space="preserve">วันจันทร์ที่</w:t>
      </w:r>
      <w:r>
        <w:t xml:space="preserve"> </w:t>
      </w:r>
      <w:r>
        <w:t xml:space="preserve">23</w:t>
      </w:r>
      <w:r>
        <w:t xml:space="preserve"> </w:t>
      </w:r>
      <w:r>
        <w:t xml:space="preserve">มกราคม</w:t>
      </w:r>
      <w:r>
        <w:t xml:space="preserve"> </w:t>
      </w:r>
      <w:r>
        <w:t xml:space="preserve">2566</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ณครูปลายทางทุกคนค่ะ ยินดีต้อนรับเข้าสู่รายวิชาสุขศึกษา พลศึกษา ศึกษาปีที่ 6 ค่ะ วันนี้พบกับคุณครูปฏิญญาประจันบาน บอสค่ะ และ กูเชื่อมึงเงียบทุกวันหรือว่าคนตัวเล็กค่ะ วันนี้นะคะครูอาเล็กหมดแล้วของเรานะคะ เริ่มการจัดการเรียนรู้ใหม่แล้วค่ะ 1 เดือนแรกของเราในวันนี้นะคะก็จะเป็นในเรื่องของมลพิษสิ่งแวดล้อมค่ะ ก่อนอื่นเลยนั้นเรามาจากจุดประสงค์การเรียนรู้ในวันนี้กันก่อนค่ะ จุดประสงค์การเรียนรู้ในข้อที่ 1 นักเรียนจะสามารถวิเคราะห์งวดนะพี่ ทางสิ่งแวดล้อมได้ค่ะ  ในข้อที่ 2 ค่ะนักเรียนจะสามารถปฏิบัติตนเพื่อลดมลพิษสิ่งแวดล้อมค่ะ และมีข้อที่ 3 นะคะนักเรียนจะเห็นประโยชน์ของการรักษาสิ่งแวดล้อมค่ะ เครื่องเสียงพร้อมนะคะ  สิ่งเหล่านี้เป็นสิ่งที่สำคัญมากเลยนะคะ โลกของเรานะคะตัวเราคงไม่น่าอยู่ค่ะ ก่อนอื่นเลยค่ะ ฟุตบอลสถานที่มาให้ครูวัดสังเกตค่ะ  สถานที่ด้วยกัน ลองดูภาพ 2 ภาพนี้สิคะ  สถานที่แลกนะคะ สถานที่ที่ 2    เด็กๆลองสังเกตจากแบงค์เลยนะคะ วาดภาพที่ 1 และภาพที่สวยนี่แตกต่างกันอย่างไร สารภาพนะคะมีรายละเอียดอะไรบ้าง   ถ้ามีสถานที่นั้น  เขามีความแตกต่างกันอย่างไร  ปลายทางสามารถสังเกตไวพจน์พร้อมกันได้เลยค่ะ     หลังจากที่เด็กๆเลือกได้แล้วนะคะเดี๋ยวเราจะมาดูกันค่ะ ว่าเด็กๆคิดว่าพื้นที่ใด มีความน่าอยู่มากกว่าคะ เมื่อสักครู่เราสังเกตการณ์แล้วนะคะว่าพื้นที่ที่ 1 ค่ะ  เขามีรายละเอียดอย่างไรบ้างและสถานที่ที่สูงเขามีรายละเอียดอย่างไรบ้าง ใช่เราต้องเลือกระหว่างพื้นที่ที่ 1 และพื้นที่ที่ 2 คิดว่าพื้นที่ใดมีความน่าอยู่มากกว่ากัน เลิกแล้วตอบคำถามคุณครูปลายทางได้เลยค่ะ              แล้วกูล่ะคะ  12 13 14 นี้ คิดว่าพื้นที่ใดน่าอยู่กว่ากันคะ นะคะ เท่าที่สังเกตนะคะ สภาพแวดล้อมมากเลย  รูปมันจะว่าไม่มีความวุ่นวาย แล้วก็มีพื้นที่สีเขียว สีเขียวของต้นไม้มากๆเลยค่ะคุณครูบอส  เหมือนครูบอกเลยค่ะถ้าครูบอยต้องเลือกอยู่ในสถานที่ 2 ที่นี้นะคะ พื้นที่ที่ 2 ค่ะ ดูจากสภาพอากาศแล้วนะคะก็ดูจะน่าอยู่นะคะมากกว่ากัน  แล้วดูภายในแหล่งน้ำนะคะ 501 นี่ดูมีของเสียล่ะคะรออยู่เต็มเลยล่ะค่ะ ช่วงนี้ดูสะอาดสะอ้านนะคะ ตั้งอยู่พื้นที่ใดพื้นที่ 1 ยกเลิกพื้นที่ 2 ค่ะ แล้วดึกๆนะคะเลือกพื้นที่ใด   ที่นี้เรามาดูภาคต่อมากันเลยค่ะ  นักเรียนสังเกตภาพต่อไปนี้เลยนะคะ   สังเกตเลยนะคะในภาพมีอะไรบ้างเอ่ย    เด็กๆไปทางลองสังเกตพร้อมกันเลยนะคะว่าในภาพที่ 1 นี้นักเรียนสังเกตเห็นอะไรบ้าง ครัวเล็กๆสังเกตเห็นอะไรบ้างเอ่ยในภาพที่ 1 นะคะ และก็สังเกตเห็นค่ะที่สำคัญเลยก็คือเป็นแหล่งน้ำค่ะ อันนี้นะคะ ก็มีขยะลอยเต็มไปหมดเลยค่ะ ขยะนี้นะครับมาจากถังขยะที่บริเวณใกล้ๆนั่นเอง  เท่าที่สังเกตเห็นนะคะ ถังขยะใบนั้นนี่ก็หล่นนะคะ     อยู่บริเวณ 3 อย่างเต็มไปหมดเลยค่ะ จากนั้นก็กระจายลงสู่แม่น้ำใช่ไหมล่ะคะ  ราคาขยะเต็มเหล็กนะครับถ้าเราสังเกตอีกนะคะ ประสูติของพระนะคะแล้วก็จะเห็นเป็นโรงงานอุตสาหกรรม กำลังเปิดควรเลยล่ะค่ะ ภาพนี้ดูไม่ได้หยุดนะคะ รูปภาพต่อมากันเลยค่ะ  นี่ก็เป็นอุตสาหกรรมเช่นกันใช่ไหมคะ  ได้แล้วค่ะ เด็กเราสังเกตดูนะครับรวมกันแห่งนี้นะคะ วิธีการทำอะไรอยู่บ้าง    อะไรบ้างคะ ปลายทางได้เลยค่ะ                     กลัวอะไรคะกลัวแรกเห็นสิ่งที่มันกำลังปล่อยออกมาไหมคะ เห็นขายมีทั้งน้ำเสียงที่ออกมาจากท่อ ส่งตรงมาจากโรงงานหรือว่าแม้กระทั่งฝุ่น  บนกระดานบนค่ะ  เท่าที่ดูนี่สิ่งที่บอกมา ท่าทางจะยังไม่ได้ผ่านการบำบัดโรคนะคะ   งานปล่อยสู่แหล่งธรรมชาติทำให้ธรรมชาติเสื่อมโทรมเลยนะคะ     เดี๋ยวเรามาดูสถานที่ต่อมากันเลยค่ะ   ภาพนี้พอจะคุ้นตากันบ้างไหมเอ่ย คิดว่าอะไรภาพนี้คือที่ไหนคะ  คิดว่าในภาพนี้คือที่ไหนคะ ดีนะคะครูคิดว่าเป็นบริเวณริมชายหาดใช่ไหมคะ ภาพนี้ สิ่งแปลกปลอมที่ไม่น่าจะอยู่ บริเวณชายหักไหมคะ  เก็บปลายทางคะ กลางคืนไปเที่ยวทะเลจะสังเกตว่าบริเวณริมชายหาดนี้นะคะ หาดทรายสีขาวสวยๆแล้วก็จะมีเปลือกหอยอยู่ ในภาพนี้ เปลือกหอย เรายังมีอะไรอีกคะ    ขาก็มีขยะค่ะไม่ว่าจะเป็นพลาสติกหรือว่า กระดาษที่มาจากขยะที่ผู้ควรนำมาบริโภคว่าทิ้งเอาไว้  หรือว่าอาจจะถูกคลื่นซัดมานะคะ เวลาเราไปที่เหล่านี้นะคะ เรานำขยะไปที่ควรนำกลับไปด้วยนะคะ ไม่ควรจะทิ้งไว้ตามแหล่งน้ำธรรมชาติแบบนี้ ว่าจะทำให้ส่งผลกระทบนะคะไม่ว่าจะเป็นเราเองนะคะหรือว่าสัตว์ต่างๆที่เขาอาศัยอยู่ภายในทะเลแห่งนี้นะคะ  เห็นไหม ชายหาดที่สะอาดสะอาด ใช้เป็นแหล่งทิ้งขยะซะเลย  มาค้างนะคะถ้าอยากได้อย่างที่กูเคยเห็นนะคะครัวเล็กก็มีเศษแก้วด้วยนะคะ  เด็กเล็กลองคิดดูสิคะถ้าเราไปเดินบริเวณชายหาด ส่วนใหญ่แล้วก็ไม่ใส่รองเท้าใช่ไหมคะ ถ้าบริเวณนั้นมีเศษแก้วน่าดูเลยนะคะ มาดูสถานที่ต่อไป ในภาพนี้คือที่ไหนคะเด็กๆ ถามว่าภาพนี้คือที่ไหน กูว่าเล่นนครข้างที่จะค้นหาเลยค่ะ อาจจะเป็นบริเวณเมืองสร้างเมือง 1 แล้วก็มีตึกใหญ่โตเกิดขึ้นมากมายเลยและที่สำคัญนะคะบริเวณถนนค่ะ   บริเวณถนนก็มี  การจราจรที่ค่อนข้างจะติดขัด คุณควร    เมื่อไหร่การจราจรแบบนี้นะคะที่มีรถจำนวนมากนะคะ รถเรานี้นะคะก็ปล่อยควันจากท่อไอเสียออกมา ดูสินค้า  อากาศบริเวณในภาพนี้ ขุ่นมัวมากเกินไปนะคะ น่าจะมีวันหยุดจำนวนมากเลยนะคะ และภาพต่อมาค่ะ ภาพนี้หลายๆคนอาจจะไม่เคยเห็น หรือหลายๆคนอาจจะเคยพบเห็นบ้าง คิดว่าในภาค 6 กำลังทำสิ่งใดอยู่คะ คิดว่าในภาพนี้เขากำลังทำสิ่งใดอยู่คะ ภาพนี้ก็จะเป็นบริเวณที่เขากำลังทำการสร้างอยู่นะคะเพราะอาจจะมีการใช้อุปกรณ์ เครื่องมือในการเจาะหุ้นหรือว่ามีการ  บริเวณที่เป็นปูนะคะ สู้ๆนะคะอยู่ใกล้บริเวณที่เขากำลังก่อสร้างนะคะมีการซ่อมแซมถนน เสียงนี่ค่อนข้างที่จะดังมากๆเลยนะคะ เราจะพูดกันแบบนี้นะคะครู แทบจะไม่ได้ยินเวลาค่ะ ข้อเสียเครื่องจักรนี้นะคะ เสียงที่ดังมากเลยค่ะ  ไหมคะว่าบริเวณนี้นี่ มีฝุ่นละอองฝุ่นละออง  ขึ้นจากการก่อสร้างนั่นเอง สูดหายใจเข้าไปตรงไม่สวมหน้ากากอนามัยนะคะ จะส่งผลเสียต่อสุขภาพของเรา จะเห็นได้ว่า สถานที่แบบนี้นี่แทบจะไม่น่าอยู่เลยนะคะ ดูภาพต่อมาค่ะ จากภาพนี้ที่เห็นเด่นชัดเลยคืออะไรคะเด็กๆ  ถูกต้องค่ะนั่นก็คือเครื่องบินนั่นเอง  ชอบดูเครื่องบินขึ้นไหมล่ะคะ  ก็ชอบดูมันขึ้นนะคะถ้าหากมีอะไร คนเล็กก็จะไปดูค่ะ  เด็กบางคนก็คุณชอบดูเครื่องบินขึ้น  ที่จะ เห็นเครื่องบินขึ้น ลองคิดดูสิคะ เท่านั้น แหล่งที่อยู่อาศัยของเราทุกวัน 10 รอบ ซึ่งบางครั้งนะครับ อยู่อาศัยรั้วบ้านเรือนของเรา อยู่ใกล้กับสนามบินไปสนามบินนานาชาติด้วย บางครั้งดิ  บ้านของเราทุก 5 นาทีเลยล่ะค่ะ   ที่นี่ล่ะค่ะครูเอาเด็กจะชอบดูเครื่องบิน  ถามว่าคุณครูได้ยังต้องอาศัยอยู่ใกล้ สนามบินที่คุณครูอะไรก็คงจะไม่ชอบแล้วล่ะค่ะใช่ไหมล่ะคะ เพราะฉะนั้นเวลาที่เราไปดูที่เราก็นานๆครั้งจะเห็นทีแล้วก็คงรู้สึกตื่นตาตื่นใจแต่ถ้าเกิดต้องผ่านหลังคาบ้านของเราทุกวันแล้วก็มีเสียงของเครื่องบินทุกวันคงรบกวนการใช้ชีวิตมากเลยนะคะ ซึ่งสิ่งเหล่านี้นะคะ  ก็คือสิ่งที่ส่งผลนะคะต่อชีวิตของเราค่ะ  ที่นี้ค่ะ    กูว่าแล้วจะให้เด็กๆนะคะวิเคราะห์ค่ะ แต่ละภาคแต่ละสถานที่ที่เด็กๆดูไป สาเหตุเกิดจากอะไร   แล้วนักเรียนคิดว่าจะส่งผลอย่างไรคะ     จะสามารถตอบคำถามคุณครูปลายทางได้เลยค่ะ                       เราก็ได้ดูกันไปหลายภาพเลยนะคะสถานที่หลากหลายรูปแบบ คิดว่าแต่ละภาพนี่ส่วนใหญ่มีสาเหตุเกิดจากอะไร    ตัวเล็กคิดว่าสาเหตุของแต่ละภาพนี่ส่วนใหญ่เกิดจากอะไรคะ  จากที่ถ้ากลัวได้สังเกตนะคะคุณผัวแล้วก็สังเกตุว่า เกิดจากมนุษย์นี่ล่ะค่ะ มนุษย์นะคะก็จะมีการใช้ชีวิตหรือว่าใช้สิ่งต่างๆ  เพื่ออำนวยความสะดวกให้กับตัวเอง แต่ว่าเด็กๆเด็กเขียนใหม่ว่า ว่าจะส่งผลกระทบหรือว่ามีผลเสีย  ตรวจสิ่งแวดล้อม  หากว่าสิ่งแวดล้อมนั้นนะคะมีความเสื่อมโทรมหรือว่าเสียหาย เราเป็นผู้ที่ใช้ชีวิตในสิ่งแวดล้อมและนั้น ว่าจะมีชีวิตที่ไม่ดียังไงล่ะคะ แล้วราคา   สิ่งแวดล้อมมันจะมาเกี่ยวอะไรกับวิชาสุขศึกษาของเรา ซึ่งจริงๆแล้วนะคะเมื่อเราอาศัยอยู่ในสิ่งแวดล้อมเหล่านั้น เมื่อมลพิษนะคะเกิดขึ้นนะคะที่ทำให้สิ่งแวดล้อมเสื่อมโทรมและเด็กคิดดูสิคะ การอยู่อาศัยของเราก็จะรับวรพิทย์เหล่านั้นเข้าไปแน่นอนเลยค่ะส่งผลต่อสุขภาพของเรา  ซึ่งก็ตรงกับเรื่องที่เราเรียนในวันนี้นะคะ ในวันนี้ค่ะเราก็จะเรียงกันเป็นเรื่องของ มลพิษสิ่งแวดล้อมค่ะ   ซึ่งก่อนอื่นนะคะเราต้องมารู้สึกความหมายของสิ่งแวดล้อมกันก่อนค่ะ   ความหมายของคำว่าสิ่งแวดล้อมนะคะหมายถึง สิ่งต่างๆที่มีลักษณะทางกายภาพและชีวภาพที่อยู่รอบตัวมนุษย์ ซึ่งเกิดขึ้นโดยธรรมชาติและสิ่งที่มนุษย์ได้สร้างขึ้น   ใช่แล้วล่ะค่ะเรื่องสิ่งแวดล้อมนะคะเห็นไหมคะว่าคือสิ่งต่างๆเลยที่อยู่รอบตัวเรา  อยู่รอบตัวมนุษย์นะคะ นะคะ เกิดขึ้นโดยธรรมชาติและบางชนิดนะคะ  เกิดขึ้นโดยที่มนุษย์นั้น  ขึ้นมาเพื่ออำนวยความสะดวกในการใช้ชีวิตนะคะ สีนี้ค่ะ เมื่อสิ่งแวดล้อมนะคะเกิดมลพิษขึ้น  ก่อนอื่นเลยเราต้องมาดูความหมายของมลพิษก่อนค่ะ มลพิษนั้นนะคะ   พรบส่งเสริมและรักษาคุณภาพสิ่งแวดล้อมแห่งชาตินะคะ เขาก็ให้ ความหมายว่า    มลพิษนี่ก็คือของเสียวัตถุอันตราย รถมอเตอร์ไซค์อื่นๆ รวมทั้ง กากตะกอน หรือว่าสิ่งต่างๆ ลูกค้าจากสิ่งเร้าน้อยค่ะ ที่ปล่อยทิ้งจากแหล่งกำเนิดมลพิษ หรือที่มีอยู่ในสิ่งแวดล้อมตามธรรมชาตินะคะ  ซึ่งจะก่อให้เกิดนะคะหรืออาจก่อให้เกิดผลกระทบต่อคุณภาพสิ่งแวดล้อมได้ค่ะ  หรือว่าอาจจะเป็นภาระที่เป็นอันตรายต่อสุขภาพอนามัยของประชาชน  ปีนี้ค่ะ ช่วยให้ความหมายนะคะรวมไปถึงรังสีความร้อนแสง เสียง กลิ่น ความสั่นสะเทือน หรือว่า เหตุรำคาญอื่นๆนะคะ ที่เกิดขึ้นหรือถูกปล่อยออกจากแหล่งกำเนิดมลพิษนั้นๆด้วยค่ะ   ซึ่งเป็นเด็กนะครับว่าจะได้เห็นความหมายของสิ่งแวดล้อมและคำว่ามลพิษไปแล้ว  ใช่ค่ะเราจะได้ความหมายของคำว่า พิษสิ่งแวดล้อมมลพิษสิ่งแวดล้อมมีนะคะ ก็คือสิ่งที่ตกค้างค่ะจากการที่เราหนี้ได้กระทำหรือว่ามนุษย์ได้กระทำสิ่งต่างๆขึ้นมา สิ่งตกค้างหรือว่าการปนเปื้อนต่างๆเหล่านั้นนะคะ   ไปสู่สิ่งแวดล้อมที่อยู่รอบตัวเรา จะทำให้เกิดผลเสียต่อสิ่งแวดล้อม ชีวิตการเป็นอยู่ของมนุษย์ค่ะ      มลพิษสิ่งแวดล้อมหรือยังแบ่งออกได้อีกใช่ไหมคะครูอาเล็ก   ชื่อครูอารีย์ดูความหมายไปนะคะมลพิษสิ่งแวดล้อมก็จะแบ่งได้เป็น 3 อย่างค่ะ นั่นก็คือ ทิศทางน้ำ มลพิษทางอากาศ   และมลพิษทางเสียงค่ะ  จากที่เราได้ไปสังเกตเห็นนะคะจากสถานที่ต่างๆ แล้วก็ยังพอจะเดาพอได้ใช่ไหมคะว่า วันอาทิตย์นี้มีหลากหลายรูปแบบ ซึ่งจะเป็นออกเป็นรูปแบบใหญ่ๆได้เป็น 3 รูปแบบนี้นะคะ  คือทางน้ำทางอากาศแล้วก็ทักเสียงนะคะ ก่อนอื่นเลยนะคะ ว่าจะถามเด็กๆว่า นักเรียนคิดว่าทิศทางน้ำเกิดจากสาเหตุใดได้บ้างคะ    นักเรียนคิดว่ามลพิษทางน้ำ สาเหตุใดได้บ้างคะ  สามารถตอบคำถามครูปลายทางได้เลยค่ะ       สิ่งใดบ้างนะที่จะทำให้เกิดมลพิษทางน้ำ  เด็กๆคิดว่าเป็นสิ่งใดเอ่ย   คุณครูอะไรคะคุณครูอะไรพอจะได้ไหมคะ มลพิษทางน้ำที่เกิดจากสาเหตุใดได้บ้าง เราจะพักที่เราได้สังเกตก็ได้  ถ้าเกิดว่าเราจะข้ามที่ควรได้สังเกตนะคะ ก็จะมีหลากหลายสาเหตุเลยค่ะ  ที่มีขยะค่ะ    ตลอดแล้วนะคะก็จะกระจายลงไปสู่ตำแหน่งน้ำ หรือแม้กระทั่งการที่โรงงานนะครับปล่อยน้ำเสียออกมาจากท่อนะคะ ถูกต้องเลยค่ะ ซึ่งก่อนอื่นเลยนะคะ เดี๋ยวเรามาดูความหมายของมลพิษทางน้ำกันก่อนค่ะ ซึ่งความหมายของมลพิษความหมายนะคะก็คือ สภาวะนะคะที่น้ำตามธรรมชาตินี่   โดยสิ่งแปลกปลอมค่ะ  ทำให้คุณภาพของน้ำนั้นนะคะ เปลี่ยนไปในทางที่แย่ลงหรือคุณภาพเสื่อมโทรมลง   แล้วก็ยังส่งผลให้นะคะ  การใช้ประโยชน์จากน้ำนั้นนะคะอาจจะลดลง หรือว่าบางครั้งนะคะตามเหล่านั้นนี่ อาจจะนำมาใช้ประโยชน์ไม่ได้เลยอ่ะค่ะ    เดี๋ยวเรามาดูสาเหตุกันนะคะซึ่งเราก็จะตอบคำถามจากเมื่อสักครู่นี้ได้แล้วนะครับว่าสาเหตุของมลพิษทางน้ำคืออะไรบ้างข้อแรกเลยนะคะก็คือการปล่อยน้ำเสีย หรือทิ้งขยะ สู่แหล่งน้ำธรรมชาติค่ะ  สังเกตรูปภาพไปนะคะก็เห็นได้อย่างชัดเจนเลยล่ะค่ะ     2 ค่ะ เกษตรกรใช้สารเคมีในการกำจัดศัตรูพืช จิมิเด็กคิดว่าจะส่งผลเสียหรือว่าเกิดมลพิษทางน้ำได้อย่างไรคะ   ซึ่งแน่นอนนะคะการใช้สารเคมีและสารเคมีต่างๆ ว่าจะมีการกระจายกระจายไปตามอากาศ บางครั้งนะคะก็ลงไปสู่ดิน  เมื่อเกิดการที่ฝนตก   ก็ทำให้แหล่งน้ำนี้นะคะมีการปนเปื้อนนั่นเองค่ะ  ใช่แล้วราคา 30 ในบิลนะคะก็จะถูกชะล้างค่ะ สูตรแหล่งน้ำธรรมชาติที่เห็นไหมล่ะคะทั้งที่เราคิดว่าไม่น่าจะลงไปสู่แหล่งน้ำได้แต่เขาก็มีทางการเดิน ธรรมชาติค่ะ       แหล่งน้ำต่างๆเกิดการเน่าเสียได้เองว่าอยู่ในภาวะขาดออกซิเจน    ในบางครั้งขณะที่เราเก็บไว้แต่ว่าไม่มีการเคลื่อนไหวของน้ำ น้ำไม่มีการผลัดเปลี่ยนหรือว่ารับออกซิเจนก็ทำให้เกิดการเน่าเสียค่ะ  แล้วก็จะเห็นได้เลยนะคะว่าสาเหตุส่วนใหญ่นี่ก็จะเกิดจากการกระทำการใช้ชีวิตของมนุษย์ซึ่งมาครั้งนี่แล้วก็มีการปรับเปลี่ยนรูปแบบการใช้ชีวิตนะคะที่ทำให้เรา ใช้ชีวิตได้สะดวกสบายมากขึ้นมีการดำเนินอุตสาหกรรมต่างๆการใช้สารเคมีเข้ามาใช้ ที่นี้ค่ะ ก็ทำให้นะคะธรรมชาติของเรานะคะถูกปนเปื้อน    หากเราไม่มีการกำจัดอย่างถูกต้องนั่นเอง      สินค้าที่เราถามก่อนนะคะแล้วจะส่งผลเสียต่ออย่างไรต่อสุขภาพ    แน่นอนค่ะในเมื่อเราต้องใช้ชีวิต สิ่งแวดล้อมเหล่านี้ถ้าน้ำเหล่านั้นนะคะ เป็นวันอาทิตย์ขึ้นมา จะส่งผลเสียต่อสุขภาพก็มีดังนี้ค่ะ   อย่างแรกเลยนะคะ น้ำเสียงที่เป็นแหล่งแพร่เชื้อโรค เกิดการระบาดของโรคต่างๆ  แล้วก็จะนำมาซึ่งการเจ็บป่วยทางสุขภาพค่ะ  โดยเฉพาะนะคะในอดีตนะคะมีการใช้แหล่งน้ำธรรมชาติ รายการอุปโภคบริโภคนะคะ   ว่าจะทำให้นะคะเกิดเชื้อโรคต่างๆได้ง่าย  หรือบางครั้งปัจจุบันได้แต่พื้นที่ต่างจังหวัดต่างๆ  แหล่งน้ำธรรมชาติในการบริโภคค่ะ ทำให้นะคะ  เดี๋ยวก็มีการเผาขยะนะคะ   น้ำนะคะมีเพื่อนไปด้วย เห็นไหมล่ะคะ ส่งผลต่อการ ทอดเลยนะคะ        ตอบมาค่ะ  อุปโภคบริโภคนะคะ บนนะคะมีทั้งสิ่งสกปรกนะคะที่อาจจะเป็นสิ่ง สารเคมีตกค้าง  dafont เอาเสียงลงเล่นน้ำที่ใกล้จะเกิดเป็นเชื้อโรคต่างๆนั่นเอง  ไม่ตอบมาค่ะคือเกิดปัญหาทางสุขภาพจิตความเครียดจากสภาพแวดล้อม  ลองคิดดูสิคะ       ถ้าเราต้องอยู่อาศัยในบริเวณที่มีแหล่งน้ำเน่าเสีย  คิดว่าจะน่าอยู่ไหมล่ะคะ   มาร์โคนี่ถึงขั้นเกิดความเครียดนะคะ การที่ต้องอยู่อาศัยกับบริเวณนั้นได้เลยค่ะครูอาเล็ก  คำว่าแหล่งน้ำตามธรรมชาติ  ว่าเกิด  มีมนุษย์ไปทิ้งขยะต่างๆลงในแหล่งน้ำนี่  มีสภาพเป็นอย่างไรบ้าง   เด็กลองดูในวีดีโอเลยนะคะเห็นหรือเปล่าเอ่ยว่าแหล่งน้ำนี้ สามารถอุปโภคหรือบริโภคได้อยู่ไหมคะ   จากที่สังเกตนะคะน้ำก็มีสีดำไปแล้วนะคะน่าจะนำมาใช้บริโภคมาได้แล้วล่ะค่ะคุณครูบอสใช่แล้วราคา ว่าจะการอุปโภคบริโภคเลยนะคะ หากแค่คิดว่าจะต้อง ตกลงไปตำแหน่งตามนี้นะคะ คุณรู้สึกว่าร่างกายที่จะต้องถูกนะคะ เปื้อนเชื้อโรคหรือแบคทีเรียต่างๆแน่นอนเลยค่ะ       ขนาดแค่คนนะคะเมื่อตกลงไปหรือว่าเกิดอุบัติเหตุเด็กลองคิดดูสิถ้าหากว่าเป็นสัตว์น้ำที่ต้องอาศัยเย็นน้ำ  แปลว่าน้ำเนี่ยหรือว่าในส่วนของเขานี่ อาการท้องเสีย ทำให้เขาไม่สามารถอยู่ได้  สำนักงานก็ได้มีที่อยู่แล้วก็ตายกันไปนั่นเองค่ะ   ทำไมล่ะคะไม่ได้ส่งผลเสียแค่เพียงสุขภาพของมนุษย์  จะส่งผลเสียต่อสุขภาพและการใช้ชีวิต ของสิ่งมีชีวิตมากมายเลยล่ะค่ะ      ที่นี่ค่ะแล้วก็ได้เรียนรู้ไปถึงมลพิษทางน้ำไปแล้ว  ที่นี่เธอคิดว่าอากาศจะเกิดจากสาเหตุใดได้บ้างคะ เมื่อสักครู่เราได้เรียนรู้ไปแล้วนะคะว่ามลพิษทางน้ำนี่มีหลากหลายสาเหตุเลย วรพิชชาอากาศจะมีสาเหตุใดบ้างคะ        ค**เล็กเคยอยู่ในสถานที่ที่คิดว่าจะไปอยู่ในสถานที่ที่มีมลพิษทางอากาศมีนะคะขวดเล็กค่อนข้างคุ้นเคยเลยค่ะ ต้องเดินทางมาทำงานที่โรงเรียน กูต้องใช้ถนน สามารถขับรถหรือว่านั่งรถไว้ที่โรงเรียนก็จะพบว่ามีฝุ่นควรนะคะที่ออกมาจากท่อไอเสียรถจำเป็นจำนวนมากเลยนะคะ    ซึ่งบริเวณนั้นนะคะก็จะทำให้เราหายใจไม่สะดวก  มลพิษทางอากาศเยอะแยะมากมายนั่นเองค่ะ                       นี่ก็เป็นอีกหนึ่งเหตุเลยนะคะ เด็กได้สาเหตุเดียวกับหัวเล็กและคุณครูบอสหรือเปล่าเอ่ย  เดี๋ยวเรามาดูกันก่อนค่ะว่ามลพิษทางอากาศนี่เขาหมายถึงอะไร โดยมลพิษทางอากาศนะคะเขาก็จะหมายถึงสภาวะอากาศค่ะ ที่มีสารเจือปนอยู่ในปริมาณที่สูงกว่าระดับปกติ  เครื่องในอากาศเดือนนี้อาจจะมีสารเจือปนได้ เมื่อกรดมลพิษ อวสานเจ็บปวดนั้นมันมากกว่าปกติค่ะ  ซึ่งมีการเจ็บปวดเป็นพลังงานที่พอจะเกิดอันตรายแก่มนุษย์สัตว์พืช หรือว่าทรัพย์สินต่างๆ       อาจจะได้ทั้งจากธรรมชาติและการกระทำของมนุษย์   เช่นเดียวกับมลพิษทางน้ำเลยนะคะแต่ส่วนใหญ่นี่ แล้วก็จะรู้ใช่ไหมคะว่าสาเหตุจากมนุษย์จะเป็นส่วนใหญ่เลย  ใช่แล้วล่ะค่ะ เดี๋ยวเรามาดูสาเหตุนะคะ ของมลพิษทางอากาศกันค่ะ     ชื่อสาเหตุแรกเลยนะคะ ควันจากท่อไอเสียของยานพาหนะ  กินยาพาราที่นะคะก็ได้แก่รถยนต์หรือรถจักรยานยนต์ หมายถึงสิ่งต่างๆนะคะ  เพื่อเป็นยาพาหนะและก่อให้เกิดความเสียหาย     โรงงานอุตสาหกรรมปล่อยอากาศเสียซึ่งในบางครั้งนะคะในการทำงานหรือว่ากระบวนการทำงานของโรงงานต่างๆจำเป็นจะต้องใช้เครื่องจักรและเครื่องจักรต่างๆนี้นะคะ ก็มีการปล่อยควันเสียออกมานั้นเองค่ะ ให้เห็นว่าตามโรงงานต่างๆก็มักจะมีปล่องควัน  อยู่บริเวณด้านบน ซื้อของวันนี้นะคะก็จะมีการปล่อยก๊าซพิษหรือว่า ข้อเสียออกมาค่ะ การเผาขยะซึ่งเด็กคะ   อาจจะพบเจอได้ในชีวิตประจำวัน วิธีการเผาขยะไม่ใช่วิธีการกำจัดขยะที่ถูกวิธีนะคะเด็กๆ   ซึ่งการเผาขยะนี้นะคะ  ก็จะทำให้เกิดจากควันของการเผาไหม้ซึ่งจะลอยไปในอากาศ    อยู่ในบริเวณนั้นนะคะว่าส่วนอากาศเข้าไปก็จะมีผลเสียต่อ ทางเดินหายใจ การเผาขยะนี่ ลุกลามไปถึงกลายเป็นไฟไหม้บ้านเลยใช่ไหมคะครัวเล็ก ใช่แล้วล่ะค่ะถ้าเด็กๆนะคะต่ำข่าวหน้าหนังสือพิมพ์ตามต่างจังหวัดนะคะ    สหกรณ์มีตามของขยะไฟอาจจะลุกไปตามญาติหรือว่าใบไม้แห้งทำให้เกิดไฟไหม้ ไฟไหม้ตามที่ต่างๆได้ค่ะ     ไฟธรรมชาติเช่นภูเขาไฟระเบิดไฟไหม้ป่า ฟุ้งกระจายของดิน    ซึ่งบางครั้งนะคะ ภัยธรรมชาติต่างๆเหล่านี้นะคะเราก็ไม่สามารถป้องกันได้ค่ะ  บางครั้งนะคะ  การกระทำของมนุษย์ค่ะ เป็นตัวการหลักที่ทำให้เกิดภัยธรรมชาติที่ใหญ่โตมากขึ้น    ดังนั้นนะคะถ้าหากเรารู้ว่าพฤติกรรมใดที่ส่งผลเสียต่อธรรมชาติ หรือว่าส่งคนเจ็บที่ทำให้ภัยธรรมชาติเกิดลุกลามมากขึ้น  แล้วก็ควรที่จะหยุดการกระทำแตกต่างเหล่านั้นนะคะ  ซึ่งจากสาเหตุนี้นะคะครูไม่เห็นได้เลย อะไรๆชุติกาญจน์  ที่เป็นสาเหตุของมลพิษทางอากาศเย็นไหมล่ะคะสาเหตุนี่    และสามารถหลีกเลี่ยงการกระทำนั้นได้เช่น ถ้าคนจะเข้าเสียพาหนะนิ่มที่มีมากจนเกินไป ถ้าเกิดเป็นมลพิษทางอากาศ  แล้วก็เกิดมาเปลี่ยนทางเดียวกันไปด้วยกัน  หรือถ้าในระยะทางสั้นลงคะเราก็เปลี่ยนเป็นการเดินและการปั่นจักรยานแทนหรือว่าการใช้ยานพาหนะ ของสาธารณะก็เป็นการไปด้วยกันนะคะมีคนเยอะๆทำให้ราคาเราก็มีการลดนะคะ การเผาไหม้ของขวัญจากท่อไอเสียได้ค่ะ    ดูโรงงานอุตสาหกรรมนะคะเด็กๆถ้าโรงงานนอกนั้นนะคะ มีความรับผิดชอบต่อสิ่งแวดล้อม วิธีการบำบัดอากาศนะคะเหล่านี้ก่อนจะปล่อยออกสู่แหล่งธรรมชาติ  ว่าจะทำให้ไม่เกิดมลพิษทางอากาศ หรือจะเชิญที่ครัวเล็กบอกค่ะ เอาขยะจริงๆแล้วเรากำจัดขยะ วิธีอื่นมากมายการเผาขยะไม่ใช่วิธีที่ถูกต้องนะคะ เห็นไหมล่ะคะ เราสามารถหลีกเลี่ยงการกระทำนั้นได้  เสื้อผ้าก็ยังไม่หลีกเลี่ยงก็จะเกิดผลเสียตามมาค่ะ    คิดว่าจะมีผลเสียต่อสุขภาพอย่างไรบ้างเอ่ย     ซึ่งก็แน่นอนเลยนะคะ ส่งผลต่อการทำทีก็จะทำให้เรานะคะอาจจะมีอาการไอหรือจาม หรือบางครั้งนะคะระคายเคืองดวงตาเลยนะคะ   อาจจะมีการเวียนหรือปวดศีรษะร่วมด้วย  อันนี้ก็จะเป็นอาการที่เกิดได้ทันทีเลยถ้าเราต้องไปอยู่ในบริเวณ ที่มีมลพิษทางอากาศมากๆค่ะ   หรือว่าการส่งผลระยะยาวนะคะเกิดการเจ็บป่วยค่ะเกี่ยวกับโรคระบบทางเดินหายใจ  ไปถึงเรื่องอื่นๆที่อาจจะร้ายแรงถึงขั้นเสียชีวิตได้เลย  ซึ่งปัจจุบันนะคะเราจะเห็นได้เลยว่าอาการของเรานะคะ  ส่วนใหญ่แล้วถ้าเราอยากได้รับอากาศที่บริสุทธิ์นี่  ก็ต้องไปทำงานต่างจังหวัดหรือว่าพื้นที่ที่มีต้นไม้มากๆ   เห็นไหมล่ะคะในเมืองนี่บางครั้งก็ใช้ชีวิตของมนุษย์ ทำให้เราสะดวกสบายมากขึ้น ก็ทำให้เกิดมลพิษต่างๆมากมายเลยอ่ะค่ะ     ที่นี่เดี๋ยวเรามาดูกันนะคะครูเปิ้ลเอาวีดีโอตัวอย่าง สถานที่ที่เขาสร้างมลพิษทางอากาศ จะได้เขียนไหมคะว่าในภาพเขากำลังทำสิ่งใดอยู่   ใช่แล้วค่ะในภาพนะคะอาจจะมีการเผาขยะนะคะเกิดขึ้นในบริเวณนะคะ เด็กที่เขาทิ้งขยะนั่นเองนะคะ   ซึ่งบางครั้งที่การเผาขยะเหล่านี้อาจจะลุกลามได้ค่ะ เด็กๆคิดดูสิคะถ้าเขาไม่สามารถ กำจัดไฟนี้ได้ไม่สามารถดับไฟนี้ได้    เปิดกระจกร้าวไปถึงด้านข้างนะคะแล้วก็เกิดเป็นไฟไหม้ขนาดใหญ่ได้เลยค่ะ ขวดเล็กคิดว่าสิ่งที่นี่รู้จักคนแล้ว มลพิษทางอากาศรุนแรงไหมคะน่าจะเป็นมลพิษทางอากาศที่รุนแรงนะคะวันนี้สิคะมีขนาดใหญ่มากๆเลยนะหากเราต้องไปอยู่ใกล้หรือไม่เข้าใกล้สถานที่นี้นะคะ อาจจะทำให้เราหายใจไม่ออก หรือว่ามีปัญหาทางด้านระบบทางเดินหายใจก็ได้ค่ะ   เห็นไหมราคาบ้านรุนแรงมากๆเลยเพียงแค่การกระทำโดยไม่คิดของเราในบางครั้งค่ะ      เราก็จะมาต่อในวันอาทิตย์ที่ 3 กันเลยนะคะ สีขาวเดี๋ยวคิดว่ามลพิษทางเสียงนี่จะเกิดจากสาเหตุใดได้บ้างคะ       จะเกิดจากการกระทำของมนุษย์หรือว่าเกิดขึ้นเองตามธรรมชาติเกิด    กลัวจะคิดว่ามลพิษทางเสียงนี้จะมีสาเหตุมาจากสิ่งใดบ้างคะ  คืออะไรคิดว่าจากที่เราจะภาพไปนะคะ น่าจะเป็น เครื่องบินในราคาด้วยนะ จะทำอะไรคิดถึงธรรมชาตินะคะ ยังคิดไม่ออกนะคะว่าวิชาเสียงที่เกิดจากธรรมชาติจะมีอะไรบ้าง   ไปดูกันเลยนะคะก่อนอื่นนะคะแล้วต้องดูความหมายของมลพิษทางเสียงเช่นเคยค่ะ  ว่าความหมายของเขาคืออะไรเสียนะคะนั่นก็คือสภาพแวดล้อมค่ะ เสียงดังเกินค่ามาตรฐาน ที่กรมควบคุมมลพิษกำหนดเอาไว้ค่ะ   อาจก่อให้เกิดความรำคาญนะคะสร้างความรบกวน  ทำให้เกิดความเครียดทั้งด้านร่างกายและจิตใจค่ะ    ทำให้ตกใจหรืออาจถึงขั้นเป็นอันตรายต่อสุขภาพอนามัยได้ เสียงที่ดังมากเกินไป  หรือว่าเสียงที่ดังยาวต่อเนื่องนั้นเองบางคนที่ได้รับเสียงเหล่านี้อาจจะถึงขั้นนะคะสูญเสียการได้ยินได้เลยล่ะค่ะ        เดี๋ยวเรามาดูสาเหตุของการเกิดมลพิษทางเสียงกันค่ะ   ชื่อเสียงสระเห็นเลขเลยค่ะซึ่งสาเหตุแรกเลยนะคะ ฉันจะไปงานต่างๆ  แล้วจะบอกเลยนะคะถ้าหากเรา อาศัยอยู่บนพื้นที่มีเครื่องบินหรือว่าสนามบินนะคะ  ถ้าเราได้ยินเสียงเครื่องบิน วิ่งขึ้นลงในจำนวนหลายครั้งต่อวันทำให้เรารู้สึกรำคาญได้นะคะหรือแม้กระทั่งพยานพาหนะที่เราใช้ทุกๆวัน ไม่ว่าจะเป็นรถยนต์หรือว่ารถจักรยานยนต์    ถ้าหากว่าเรานะคะต้องไปอยู่ในที่ที่มีรถยนต์ติด เป็นจำนวนมากนะคะก็ได้ยินเสียงเครื่องยนต์หรือว่าเสียงแตรรถ  ถ้าหากได้ยินเป็นเวลานานๆ   อาจจะทำให้เกิดความรำคาญได้ค่ะ      เสียงจากการก่อสร้าง  ก็หาว่าใครนะคะเคยได้มีโอกาสไปอยู่ในที่ที่เขามีการก่อสร้างนะคะ     ได้ยินเสียงเครื่องมือที่ดังตลอดเวลา   แล้วก็ดังอยู่เป็นเวลานานด้วยใช่ไหมคะคุณครูบอส ใช่แล้วล่ะค่ะ   กฎหมายนะคะการควบคุมนี้นะคะเขาก็มีการกำหนดค่ะ  วันแรงงานนะคะที่เข้ามาทำงานในบริเวณที่ ที่ตอบช้านะคะสามารถอยู่ในบริเวณนั้นได้ไม่เกินกี่ชั่วโมง  ถ้ามีเสียงดังปริมาณเท่าไหนนะคะ  นอนแล้วได้ยินได้เลยว่า  794 เรานี้อันตรายมากเลยล่ะค่ะ        เสียงจากเครื่องขยายเสียงบางครั้งนะคะ การที่เราเปิดเพลงเสียงดังๆ เครื่องขยายเสียงหรือว่าลำโพง  ชื่อว่าไม่เป็นไรหรอก เปิดฟังคนเดียวแต่ลืมคิดไปนะคะ ว่าฉันจะลำโพงนี้นะคะก็จะไปก่อความรำคาญ  ให้กับเพื่อนบ้านและบริเวณบ้านใกล้เคียงได้ค่ะ   หรือบางคนขับคนเล็กกูบ่เคยเห็นค่ะ ใส่หูฟังค่ะคิดดูสิคะหูฟังนี้ ละครได้ยินคนเดียวใช่ไหมล่ะคะ เคยพูดให้นะคะ   บาโคนี่ เปิดดังนะคะในขณะที่ว่าเราอยู่ข้างๆ   เราเลยได้ยินไปด้วยเลย คิดดูสิคะว่าต้องเปิดเสียงดังขนาดไหน ซึ่งเราก็จะเห็นได้เลยนะคะว่าสิ่งเหล่านี้นี่ มีอันตรายมาก ที่ครูอาเล็กบอกค่ะ  พอดีก็เพียงพอแล้วนะคะเพราะว่าถ้าเกิดเราจนเกินไปก็อาจจะรบกวนผู้อื่นได้   แล้วคิดดูสิคะถึงเข้าไปรบกวนผู้อื่นแล้ว อยู่ในบริเวณนั้นที่ใกล้กว่านี่ จะถูกรบกวนนะคะหนูจะส่งผลต่อหูของเรานี่ขนาดไหนเอ่ย      และข้อสุดท้ายค่ะจากสาเหตุอื่นๆค่ะ อาจจะมีสาเหตุอื่นมากมายเลยนะคะไม่ว่าจะเป็นการกระทำของมนุษย์หรือว่าเกิดขึ้นเองตามธรรมชาติ  แต่ส่วนใหญ่แล้วนะคะ  การกระทำของมนุษย์นะคะจะเป็นสิ่งที่เกิดมลพิษทางเสียงได้มากมายเลยค่ะ         บางครั้งที่เป็นการที่เราทำร้ายตัวเอง บางคนนะคะติดนิสัยส่วนหูฟังเป็นเวลานานๆ   หรือว่าติดนิสัยนะคะการเปิดเพลงหรือว่าเปิดเสียงโทรทัศน์นะคะที่ดังมากๆค่ะ   ลองสังเกตสิคะ เปิดตั้งครรภ์ที่อยู่ในบ้าน ไม่ต้องตะโกนคุยกันเลยค่ะครูเล็ก  แบบนี้เห็นไหมคะว่าเสียงมันดังจนเกินไปจะส่งผลเสียต่อสุขภาพดังนี้ค่ะ   ซึ่งแน่นอนลูกค้าอย่างแรกเลยนะคะส่งผลกระทบต่อการได้ยินค่ะ สุดท้ายแล้วนะคะอาจจะสูญเสียการได้ยินในที่สุดนั่นเอง    บางครั้งนะคะอาจจะเริ่มการที่ได้ยินเสียงนะคะลดลง แล้วสุดท้ายแล้วจะไม่ได้ยินเสียงนั้นเลย  เดี๋ยวลองคิดดูสิครับถ้าเราสูญเสียการได้ยินการใช้ชีวิตประจำวันของเราจะลำบากขนาดไหน   ถ้าครูมาพูดแล้วขวดเล็กไม่ได้ยินเสียงคุณครูอาเล็กจะรู้สึกอย่างไรล่ะคะ  กูอ่านแล้วก็คงจะรู้สึกอึดอัดค่ะ แล้วก็คงไม่เข้าใจนะคะว่าครูบอสกำลังสื่อสารอะไรอยู่แล้วก็บางคันนะคะการที่เราไม่ได้ยินดีอาจจะส่งผลอันตรายต่อสุขภาพต่างๆแล้วก็การใช้ชีวิต อย่างเช่นถ้าเด็กกำลังจะข้ามถนนแล้วมีเสียงแตรรถขึ้นมา เพื่อแต่งเพื่อเตือนเรา เรากำลังอาจจะเดินผ่านเสนอราคาและตัดหน้ารถเขาหรือไม่   SIRI ถ้าเราไม่ได้ยินจะเกิดอะไรขึ้นคะเด็กๆ  อากาศจะเกิดอุบัติเหตุเกิดขึ้นได้เห็นไหมล่ะคะหลายๆครั้งที่การกระทำที่ไม่มีผลเสียต่อ การได้ยินของเรานะคะ จะส่งผลอันตราย ชั้นไปถึงขั้นสูญเสียชีวิตได้เลย  แล้วต่อมาค่ะ อาจจะทำให้เกิดความเครียดได้ถ้าเราต้องไปอยู่ในพื้นที่หรือบริเวณที่มีเสียงดังมากๆเช่นนั้นตลอดเวลา เป็นระยะเวลานานๆ อาจจะเกิดความเครียดได้     ด้วยความหงุดหงิดได้ใช่ไหมล่ะคะ    แล้วคุณกับอยู่ในที่ที่ผ่อนคลายมีเสียงนะคะที่กำลังพอดีใช่ไหมคะเด็กๆ  เสียงดังมากๆที่โดยที่เราไม่ได้ไปทำเช่นนั้นเองนี่  ละครรู้สึกไม่ดีใช่ไหมล่ะคะครูเล็ก   อ่านแล้วค่ะก็คงรู้สึกหงุดหงิดจนเกิดเป็นความเครียดได้เลยค่ะ  แล้วก็มานะคะส่งผลต่อการใช้ชีวิตประจำวันนั้นเอง เช่นการพักผ่อนหรือว่าการนอนหลับ      เคยต้องนอนหลับใน บริเวณที่มีเสียงดังมากๆไหมคะ ก็เคยนะคะบังคับนะครับเพื่อนบ้านนะคะก็เปิดรวมเพลง 7 ลำโพงเสียงดังมากคือขวดเล็กนอนไม่หลับเลยหรอคะ ซึ่งถ้าเราพักผ่อนไม่เพียงพอหรือว่าเรานอนไม่หลับเลยนี่ จะทำให้ร่างกายของเรานะคะ  ได้พักผ่อนอย่างเต็มที่ในวันพรุ่งนี้ที่เราต้องไปใช้ชีวิตนี่ ก็จะทำให้ประสิทธิภาพ ในการใช้ชีวิตทำกิจกรรมต่างๆของเราลดลงใช่ไหมล่ะคะ อยากได้ราคาส่งผลกระทบต่อคนรอบข้างอย่างมากเลยนะคะ    แล้วจะอยากรู้ไหมคะว่าเสียงแค่ไหนนี่ถึงจะดังถึงจะอันตราย   คิดว่าเสียงในระดับไหนคะถึงจะอันตรายต่อสุขภาพของเรา   คิดว่าสิ่งที่เราพูดคุยแบบนี้จะอันตรายต่อสุขภาพไหมคะ   คุณครูเล็กคิดว่าน่าจะไม่อันตรายครับเพราะว่าเสียงพูดคุยนี่ เปิดเสียงใช้ชีวิตประจำวันของเราอยู่แล้วใช่แล้วราคา เพราะว่าองค์การอนามัยโลกนะคะลดได้กำหนดว่า เสียงที่เป็นอันตรายนะคะ หมายถึงเสียงที่ดังเกิน 85 เดซิเบลเอค่ะ     เสียงที่ดังเกิน 85 เดซิเบลจะเป็นเสียงอะไรบ้างนะ เดี๋ยวเรามาดูกันค่ะ     ซึ่งถ้าเป็นเสียง scarless ได้ยินไหมคะ  สังกะสีแบบนี้นะคะเด็กๆ    อาจจะดังแค่ 30 basis เท่านั้น เห็นไหมล่ะคะ เสียงกระซิบนี่ก็แล้วแต่บุคคลนะคะว่าเราจะพูดดังเท่าไร จะมีเสียงอยู่แค่ 30 ค่ะ  ส่วนถ้าหากบทสนทนาทั่วไปแบบที่เราพูดคุยกันแบบนี้นะคะ   พูดคุยกับเพื่อนข้างๆโดยที่ไม่ต้องตะโกนนะคะ แค่นี้นะคะ  อยู่ที่ประมาณ 60 เดซิเบลเอค่ะ   แต่สิ่งที่กลัวได้บอกว่า  เคยไปพบเจอบ่อยๆก็คือการจราจร  การจราจรจะนำประมาณเท่าไรนะคะการจราจรก็จะ ประมาณ 80 เดซิเบลเองค่ะ  การจราจรปกตินี่เกินค่ามาตรฐานหรือยังเอ่ย   ถูกต้องค่ะ ยังไม่เกินนะคะ แบบที่บอกว่าเป็นอันตรายที่อาจจะเป็นอันตรายนะคะ ตอนนี้ของขาดนะคะก็คือ 8571   กดตัวนี้นะคะ  vesicle 80-85 dcs เลย  ไม่ว่าจะเป็นเสียงขุดเจาะถนน  เสียงค้อน เสียงเครื่องปั๊มโลหะ หรือว่าเครื่องจักรต่างๆนะคะ   ไปถึงเสียงเครื่องบินขึ้นค่ะ        รักที่สุดเลยนะคะถึง 140 เดซิเบลเอเลย    แล้วบางครั้งนะคะก็ขึ้นอยู่กับว่าเราอยู่ใกล้กับเครื่องบินนั้นมากเพียงใด  คิดดูสิคะแต่ 15:00 น จะรายแล้ว   140 นี่คงอันตรายน่าดูเลยนะคะครูอาเล็ก   ถึงวันนี้นะคะเราก็ได้เรียนรู้ไปแล้วนะครับ คำว่าเครื่องบินนี้ประมาณเท่าไหน     บ่มีตัวอย่างมาให้ดู   หลายคนนี่คนชอบดูเครื่องบินขึ้นใช่ไหมล่ะคะ  จะเห็นได้ว่าถ้าเราเป็นทุกข์อย่างนี้นะคะ  แค่ครั้งเดียวคงรู้สึกตื่นตาตื่นใจใช่ไหมคะครู ใช่แล้วล่ะค่ะเวลาที่เห็นนะคะแล้วก็ตื่นเต้นค่ะ ก็เช่นกันใช่ไหมคะ เด็กคิดดูสิครับถ้ามีเสียงแบบนี้ ถามว่าคนเราทุก 5 นาที  หรือว่าทุกๆ 10 นาที ตัวค้ำแบบนี้นะคะ คงไม่ดีต่อสุขภาพแน่นอน นอกจากสร้างความรำคาญแล้วนี่ก็ส่งผลเสียจากการได้ยินของเรา หนูกลัวเสียต่อสุขภาพการพักผ่อนการใช้ชีวิต หลายๆอย่างนี้ เกิดจากการกระทำของมนุษย์ทั้งนั้นเลย วันนี้นะคะเราก็ได้ สิ่งแวดล้อมที่ส่วนใหญ่แล้วสาเหตุที่เราเรียนรู้กันไป  มีแต่การกระทำของมนุษย์ แล้วนักเรียนราคาต้นเองเคยสร้างสิ่งแวดล้อมหรือไม่  สามารถตอบคำถามคุณครูปลายทางได้เลยนะคะ  เคยคิดว่าตนเอง มลพิษทางสิ่งแวดล้อมหรือไม่    เสริมสร้างมลพิษทางสิ่งแวดล้อมไหมคะ คิดว่าก็อาจจะเคยนะคะ บางครั้งเขาอาจจะสร้างมลพิษทางสิ่งแวดล้อม ว่าเรา อาจจะไม่รู้ตัว ราคาและรายการกระทำบางครั้งมันก็ทำให้เรานะคะ ที่ทำให้ตนเองนะคะได้ใช้ชีวิตได้สะดวกสบายมากขึ้น บางครั้งนะคะ สิ่งแวดล้อมธรรมชาติสิ่งแวดล้อม  โดยไม่รู้ตัว วันนี้เราก็ได้ด้วยนะคะว่าสาเหตุเกิดจากอะไรได้บ้างและอย่างนี้ สอนวาดรูปเรียกว่าอะไร ทำกิจกรรม จำวันวันนี้ค่ะ  ใบงานที่ 1 เรื่องมลพิษสิ่งแวดล้อม ไปงานนี้นะคะ ให้เด็กๆนะคะ  พฤติกรรมของตัวเองใน 1 วันค่ะ แต่เช้าเลยนะคะจนถึงเย็น ว่าเราทำสิ่งใดบ้าง  ช่วยบันทึกลงในตารางเรียนนะคะ  ผ้าเสร็จแล้วนะคะถ้าเราวิเคราะห์ค่ะ พฤติกรรมนั่งส่งผลต่อ   มลพิษทางสิ่งแวดล้อมหรือไม่และในช่องนะคะจะมีตารางอยู่นะคะแบ่งเป็นนะคะ ไม่เกิดมลพิษ หรือว่าเกิดมลพิษทางน้ำ อากาศ  และสุดท้ายคือวรพิชชาเสี่ยงผ้าเด็กนะคะทำเครื่องหมายถูกนะคะ  ลงในช่องที่คิดว่าเป็นมลพิษ สิ่งแวดล้อมที่เกิดขึ้นค่ะ สุดท้ายแล้วนะคะถ้าเกิด  เกิดมลพิษสิ่งแวดล้อมนะคะ เราออกแนวทางการแก้ไขด้วยค่ะ  วันครูไปทางไหนคะสามารถดาวน์โหลดและเตรียมพร้อมใบงานนี้ได้ที่ไหนคะค**เล็ก   กูไปทางนี้นะคะสามารถดาวน์โหลดใบงานนี้ชื่อ www  ทีวี      www.prc.ac.th เริ่มแต่วันนี้นะคะครูเบิร์ดนะคะจะให้เด็กไปทำ กิจกรรมนะคะ  โดยบันทึกกิจกรรม 1 วันนะคะและคุณครูไปทานนะคะ อธิบายขั้นตอนการทำอย่างละเอียดอีกครั้งหนึ่งค่ะ  ควบคุมดูแลนักเรียนตลอดการทำกิจกรรมด้วยค่ะ  ได้เดี๋ยวเราไปทำกิจกรรมและกลับมาสรุปบทเรียน พร้อมกันค่ะ          ทำกิจกรรมเกษตรเรียบร้อยแล้วนะคะเดี๋ยวเรามาเข้าสู่บทเรียนไปพร้อมกันค่ะ  ในวันนี้นะคะเราเรียนในเรื่องของอะไรคะพอเล็ก  โรงเรียนในเรื่องของมลพิษสิ่งแวดล้อมกับศิลปะได้เรียนกับใบนะคะว่าเราสามารถแบ่งได้เป็น 3 แบบ มันก็คือมลพิษทางน้ำ  ทิศทางอากาศ  มลพิษทางเสียงค่ะ            มลพิษจากนี้ส่วนใหญ่เกิดจากการกระทำของมนุษย์  และสุดท้ายแล้วนะคะคนเสีย  กลับมาสู่มนุษย์นั่นเอง มันเป็นคนกระทำทำให้เกิดมลพิษ  สุดท้ายมนุษย์นั่นแหละค่ะ คุณได้รับผลกระทบหรือว่าผลเสียเหล่านั้นบางครั้งนี่ รถเสียต่อสุขภาพถึงขั้นเสียชีวิตได้เลยนะคะ และในสัปดาห์หน้าค่ะแล้วก็จะไปเรียนกันในเรื่องของภาวะโลกร้อน  สิ่งที่คุณครูไปทานต้องเตรียมมามีอะไรบ้างคะขวดเล็ก สิ่งที่คุณครูและนักเรียนปลายทางต้องเตรียมมาก็จะมีป้ายหมายเลข 1 ป้ายหมายเลข 2 ค่ะ ปลายทางนะคะสามารถดาวน์โหลดแผนการสอนเพื่อมาศึกษากิจกรรมล่วงหน้าได้ที่ www.vru.ac.th  ค่ะ  และสำหรับวันนี้นะคะครูบอลนะคะและครูอะไรนะคะก็ขอลาไปเพียงเท่านี้แหละเดี๋ยวเรากลับมาคบกันใหม่ในสัปดาห์หน้าค่ะสำหรับวันนี้สวัสดีค่ะ  บ๊ายบาย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สุขศึกษาและพลศึกษา หน่วยที่ 4_๑ มลพิษสิ่งแวดล้อม 30 ธ.ค. 64 (มีใบงาน)</dc:title>
  <dc:creator/>
  <cp:keywords/>
  <dcterms:created xsi:type="dcterms:W3CDTF">2024-01-04T03:08:33Z</dcterms:created>
  <dcterms:modified xsi:type="dcterms:W3CDTF">2024-01-04T03: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มกราคม 2566 เวลา 13.11 น.</vt:lpwstr>
  </property>
  <property fmtid="{D5CDD505-2E9C-101B-9397-08002B2CF9AE}" pid="3" name="subtitle">
    <vt:lpwstr/>
  </property>
</Properties>
</file>